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1" w:name="who-am-i-and-what-am-i-looking-for"/>
      <w:r>
        <w:t xml:space="preserve">Who am I and what am I looking for?</w:t>
      </w:r>
      <w:bookmarkEnd w:id="21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2" w:name="professional-experience"/>
      <w:r>
        <w:t xml:space="preserve">Professional experience</w:t>
      </w:r>
      <w:bookmarkEnd w:id="22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23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, for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Compact"/>
        <w:numPr>
          <w:numId w:val="1001"/>
          <w:ilvl w:val="0"/>
        </w:numPr>
      </w:pPr>
      <w:r>
        <w:t xml:space="preserve">Agile methodology implementation and animation: sprint planning, daily, sprint review, retrospectives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23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 on some projects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24">
        <w:r>
          <w:rPr>
            <w:rStyle w:val="Hyperlink"/>
          </w:rPr>
          <w:t xml:space="preserve">Cdiscount</w:t>
        </w:r>
      </w:hyperlink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</w:t>
      </w:r>
      <w:r>
        <w:t xml:space="preserve"> </w:t>
      </w:r>
    </w:p>
    <w:p>
      <w:pPr>
        <w:pStyle w:val="Heading2"/>
      </w:pPr>
      <w:bookmarkStart w:id="25" w:name="education-and-languages"/>
      <w:r>
        <w:t xml:space="preserve">Education and languages</w:t>
      </w:r>
      <w:bookmarkEnd w:id="25"/>
    </w:p>
    <w:p>
      <w:pPr>
        <w:pStyle w:val="FirstParagraph"/>
      </w:pPr>
      <w:r>
        <w:t xml:space="preserve">TBC</w:t>
      </w:r>
      <w:r>
        <w:t xml:space="preserve"> </w:t>
      </w:r>
    </w:p>
    <w:p>
      <w:pPr>
        <w:pStyle w:val="Heading2"/>
      </w:pPr>
      <w:bookmarkStart w:id="26" w:name="activities-and-interests"/>
      <w:r>
        <w:t xml:space="preserve">Activities and interests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  <w:r>
        <w:t xml:space="preserve"> </w:t>
      </w:r>
    </w:p>
    <w:p>
      <w:pPr>
        <w:pStyle w:val="Heading2"/>
      </w:pPr>
      <w:bookmarkStart w:id="27" w:name="volunteering"/>
      <w:r>
        <w:t xml:space="preserve">Volunteering</w:t>
      </w:r>
      <w:bookmarkEnd w:id="27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cdiscount.com" TargetMode="External" /><Relationship Type="http://schemas.openxmlformats.org/officeDocument/2006/relationships/hyperlink" Id="rId23" Target="https://www.ovhcloud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cdiscount.com" TargetMode="External" /><Relationship Type="http://schemas.openxmlformats.org/officeDocument/2006/relationships/hyperlink" Id="rId23" Target="https://www.ovhcloud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09:09:42Z</dcterms:created>
  <dcterms:modified xsi:type="dcterms:W3CDTF">2022-08-26T09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